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276E3" w14:textId="3EC6B752" w:rsidR="00854851" w:rsidRPr="00C521EB" w:rsidRDefault="00F7450F">
      <w:pPr>
        <w:rPr>
          <w:color w:val="00B050"/>
        </w:rPr>
      </w:pPr>
      <w:r w:rsidRPr="00C521EB">
        <w:rPr>
          <w:color w:val="00B050"/>
        </w:rPr>
        <w:t xml:space="preserve">FIXED </w:t>
      </w:r>
      <w:r w:rsidR="00854851" w:rsidRPr="00C521EB">
        <w:rPr>
          <w:color w:val="00B050"/>
        </w:rPr>
        <w:t>Make Image links to go search page</w:t>
      </w:r>
    </w:p>
    <w:p w14:paraId="070C74BA" w14:textId="1C95503F" w:rsidR="00854851" w:rsidRPr="00C521EB" w:rsidRDefault="00F7450F">
      <w:pPr>
        <w:rPr>
          <w:color w:val="00B050"/>
        </w:rPr>
      </w:pPr>
      <w:r w:rsidRPr="00C521EB">
        <w:rPr>
          <w:color w:val="00B050"/>
        </w:rPr>
        <w:t xml:space="preserve">FIXED </w:t>
      </w:r>
      <w:r w:rsidR="00854851" w:rsidRPr="00C521EB">
        <w:rPr>
          <w:color w:val="00B050"/>
        </w:rPr>
        <w:t>Search not found needs adjusted</w:t>
      </w:r>
    </w:p>
    <w:p w14:paraId="465C49C5" w14:textId="39A03259" w:rsidR="00854851" w:rsidRDefault="00854851">
      <w:r>
        <w:t>Back links</w:t>
      </w:r>
    </w:p>
    <w:p w14:paraId="08978B5B" w14:textId="159F8958" w:rsidR="00854851" w:rsidRPr="00C521EB" w:rsidRDefault="00F7450F">
      <w:pPr>
        <w:rPr>
          <w:color w:val="00B050"/>
        </w:rPr>
      </w:pPr>
      <w:r w:rsidRPr="00C521EB">
        <w:rPr>
          <w:color w:val="00B050"/>
        </w:rPr>
        <w:t xml:space="preserve">FIXED </w:t>
      </w:r>
      <w:r w:rsidR="00854851" w:rsidRPr="00C521EB">
        <w:rPr>
          <w:color w:val="00B050"/>
        </w:rPr>
        <w:t>Shrink login box</w:t>
      </w:r>
    </w:p>
    <w:p w14:paraId="30F8071E" w14:textId="0BA09ADF" w:rsidR="00854851" w:rsidRDefault="00F7450F">
      <w:r>
        <w:t xml:space="preserve">REMOVED for NOW </w:t>
      </w:r>
      <w:r w:rsidR="00854851">
        <w:t>Profile page setup</w:t>
      </w:r>
    </w:p>
    <w:p w14:paraId="04ADA013" w14:textId="3979D3CD" w:rsidR="002E6E82" w:rsidRPr="00C521EB" w:rsidRDefault="00F7450F">
      <w:pPr>
        <w:rPr>
          <w:color w:val="00B050"/>
        </w:rPr>
      </w:pPr>
      <w:r w:rsidRPr="00C521EB">
        <w:rPr>
          <w:color w:val="00B050"/>
        </w:rPr>
        <w:t xml:space="preserve">FIXED </w:t>
      </w:r>
      <w:proofErr w:type="spellStart"/>
      <w:r w:rsidR="002E6E82" w:rsidRPr="00C521EB">
        <w:rPr>
          <w:color w:val="00B050"/>
        </w:rPr>
        <w:t>Deletelist</w:t>
      </w:r>
      <w:proofErr w:type="spellEnd"/>
      <w:r w:rsidR="002E6E82" w:rsidRPr="00C521EB">
        <w:rPr>
          <w:color w:val="00B050"/>
        </w:rPr>
        <w:t xml:space="preserve"> needs adjusted</w:t>
      </w:r>
    </w:p>
    <w:p w14:paraId="5DB08F16" w14:textId="0744BE9D" w:rsidR="002E6E82" w:rsidRDefault="002E6E82">
      <w:r>
        <w:t>CSS highlight fields when error occurs</w:t>
      </w:r>
    </w:p>
    <w:p w14:paraId="4AF3FDDE" w14:textId="2C4806D7" w:rsidR="00854851" w:rsidRDefault="00520BBA">
      <w:r>
        <w:t>Email function breaking when duplicate</w:t>
      </w:r>
    </w:p>
    <w:p w14:paraId="34A62058" w14:textId="0A7BFAC9" w:rsidR="00B66B3C" w:rsidRDefault="00F7450F">
      <w:r w:rsidRPr="00C521EB">
        <w:rPr>
          <w:color w:val="00B050"/>
        </w:rPr>
        <w:t xml:space="preserve">FIXED </w:t>
      </w:r>
      <w:r w:rsidR="00B66B3C" w:rsidRPr="00C521EB">
        <w:rPr>
          <w:color w:val="00B050"/>
        </w:rPr>
        <w:t xml:space="preserve">Modify </w:t>
      </w:r>
      <w:r w:rsidR="00FE2B4D" w:rsidRPr="00C521EB">
        <w:rPr>
          <w:color w:val="00B050"/>
        </w:rPr>
        <w:t xml:space="preserve">SKU </w:t>
      </w:r>
      <w:r w:rsidR="00B66B3C" w:rsidRPr="00C521EB">
        <w:rPr>
          <w:color w:val="00B050"/>
        </w:rPr>
        <w:t>-&gt; add message for update success</w:t>
      </w:r>
    </w:p>
    <w:p w14:paraId="5CF40338" w14:textId="197DC012" w:rsidR="00D00A8C" w:rsidRPr="00C521EB" w:rsidRDefault="00F7450F">
      <w:pPr>
        <w:rPr>
          <w:color w:val="00B050"/>
        </w:rPr>
      </w:pPr>
      <w:r w:rsidRPr="00C521EB">
        <w:rPr>
          <w:color w:val="00B050"/>
        </w:rPr>
        <w:t xml:space="preserve">FIXED </w:t>
      </w:r>
      <w:r w:rsidR="00FE2B4D" w:rsidRPr="00C521EB">
        <w:rPr>
          <w:color w:val="00B050"/>
        </w:rPr>
        <w:t>List contents needs message when list is empty</w:t>
      </w:r>
    </w:p>
    <w:p w14:paraId="7F60482F" w14:textId="347EBCD4" w:rsidR="00226370" w:rsidRDefault="00226370">
      <w:r>
        <w:t>Make to where you c</w:t>
      </w:r>
      <w:r w:rsidR="00B73A11">
        <w:t xml:space="preserve">annot delete </w:t>
      </w:r>
      <w:r>
        <w:t>yourself -&gt; Kill session if user is deleted</w:t>
      </w:r>
    </w:p>
    <w:p w14:paraId="7D1ED44C" w14:textId="7DB19A69" w:rsidR="00226370" w:rsidRPr="00C521EB" w:rsidRDefault="00F7450F">
      <w:pPr>
        <w:rPr>
          <w:color w:val="00B050"/>
        </w:rPr>
      </w:pPr>
      <w:r w:rsidRPr="00C521EB">
        <w:rPr>
          <w:color w:val="00B050"/>
        </w:rPr>
        <w:t xml:space="preserve">FIXED </w:t>
      </w:r>
      <w:r w:rsidR="005D59AB" w:rsidRPr="00C521EB">
        <w:rPr>
          <w:color w:val="00B050"/>
        </w:rPr>
        <w:t>Could not authenticate</w:t>
      </w:r>
    </w:p>
    <w:p w14:paraId="071EB317" w14:textId="61287E79" w:rsidR="00E14A67" w:rsidRPr="00C521EB" w:rsidRDefault="00F7450F">
      <w:pPr>
        <w:rPr>
          <w:color w:val="00B050"/>
        </w:rPr>
      </w:pPr>
      <w:r w:rsidRPr="00C521EB">
        <w:rPr>
          <w:color w:val="00B050"/>
        </w:rPr>
        <w:t xml:space="preserve">FIXED </w:t>
      </w:r>
      <w:r w:rsidR="00E14A67" w:rsidRPr="00C521EB">
        <w:rPr>
          <w:color w:val="00B050"/>
        </w:rPr>
        <w:t>Adjust the My Searches page</w:t>
      </w:r>
    </w:p>
    <w:p w14:paraId="7ECEE815" w14:textId="33570CE4" w:rsidR="00F7450F" w:rsidRDefault="00F7450F" w:rsidP="00F7450F">
      <w:r w:rsidRPr="00F7450F">
        <w:t>Add description on My List to tell the user what the list means</w:t>
      </w:r>
    </w:p>
    <w:p w14:paraId="2D9667B6" w14:textId="3C2E04C8" w:rsidR="00C521EB" w:rsidRPr="00F7450F" w:rsidRDefault="00C521EB" w:rsidP="00F7450F">
      <w:r>
        <w:t>Add description box to each page to let the user know what the page is for</w:t>
      </w:r>
      <w:bookmarkStart w:id="0" w:name="_GoBack"/>
      <w:bookmarkEnd w:id="0"/>
    </w:p>
    <w:p w14:paraId="3E1920CF" w14:textId="77777777" w:rsidR="00226370" w:rsidRDefault="00226370"/>
    <w:sectPr w:rsidR="002263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xMzQzNjIxNjQ2NzdU0lEKTi0uzszPAykwrAUASToltSwAAAA="/>
  </w:docVars>
  <w:rsids>
    <w:rsidRoot w:val="00854851"/>
    <w:rsid w:val="00101393"/>
    <w:rsid w:val="00226370"/>
    <w:rsid w:val="002E6E82"/>
    <w:rsid w:val="00520BBA"/>
    <w:rsid w:val="005D59AB"/>
    <w:rsid w:val="00854851"/>
    <w:rsid w:val="00A12FFC"/>
    <w:rsid w:val="00B66B3C"/>
    <w:rsid w:val="00B73A11"/>
    <w:rsid w:val="00C521EB"/>
    <w:rsid w:val="00D00A8C"/>
    <w:rsid w:val="00E14A67"/>
    <w:rsid w:val="00F7450F"/>
    <w:rsid w:val="00FE2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36B04"/>
  <w15:chartTrackingRefBased/>
  <w15:docId w15:val="{2C3A12DE-46AD-49C5-A722-791E175F4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Lee Stanley</dc:creator>
  <cp:keywords/>
  <dc:description/>
  <cp:lastModifiedBy>Ken Stanley</cp:lastModifiedBy>
  <cp:revision>15</cp:revision>
  <dcterms:created xsi:type="dcterms:W3CDTF">2019-04-02T14:11:00Z</dcterms:created>
  <dcterms:modified xsi:type="dcterms:W3CDTF">2019-04-11T13:11:00Z</dcterms:modified>
</cp:coreProperties>
</file>